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103CF" w14:textId="73D7A730" w:rsidR="00542FE0" w:rsidRDefault="00AE2756">
      <w:pPr>
        <w:rPr>
          <w:b/>
          <w:lang w:val="en-GB"/>
        </w:rPr>
      </w:pPr>
      <w:r>
        <w:rPr>
          <w:b/>
          <w:lang w:val="en-GB"/>
        </w:rPr>
        <w:t>INTERNATIONAL HEADACHE GENETICS CONSORTIUM ANALYSIS</w:t>
      </w:r>
      <w:r w:rsidR="00134077">
        <w:rPr>
          <w:b/>
          <w:lang w:val="en-GB"/>
        </w:rPr>
        <w:t xml:space="preserve"> </w:t>
      </w:r>
      <w:r w:rsidR="00134077" w:rsidRPr="00134077">
        <w:rPr>
          <w:b/>
          <w:lang w:val="en-GB"/>
        </w:rPr>
        <w:t>PROPOSAL SUBMISSION FORM</w:t>
      </w:r>
    </w:p>
    <w:tbl>
      <w:tblPr>
        <w:tblW w:w="13324" w:type="dxa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61"/>
        <w:gridCol w:w="8363"/>
      </w:tblGrid>
      <w:tr w:rsidR="003C4B94" w:rsidRPr="00295769" w14:paraId="2E5C2022" w14:textId="77777777">
        <w:tc>
          <w:tcPr>
            <w:tcW w:w="4961" w:type="dxa"/>
          </w:tcPr>
          <w:p w14:paraId="207C107D" w14:textId="77777777" w:rsidR="003C4B94" w:rsidRPr="00295769" w:rsidRDefault="003C4B94" w:rsidP="003C4B94">
            <w:pPr>
              <w:spacing w:after="0" w:line="240" w:lineRule="auto"/>
              <w:rPr>
                <w:b/>
                <w:lang w:val="en-GB"/>
              </w:rPr>
            </w:pPr>
            <w:r w:rsidRPr="00295769">
              <w:rPr>
                <w:b/>
                <w:lang w:val="en-GB"/>
              </w:rPr>
              <w:t>Proposal #</w:t>
            </w:r>
          </w:p>
        </w:tc>
        <w:tc>
          <w:tcPr>
            <w:tcW w:w="8363" w:type="dxa"/>
          </w:tcPr>
          <w:p w14:paraId="529161A7" w14:textId="77777777" w:rsidR="003C4B94" w:rsidRPr="00EC4638" w:rsidRDefault="003C4B94" w:rsidP="00295769">
            <w:pPr>
              <w:spacing w:after="0" w:line="240" w:lineRule="auto"/>
              <w:rPr>
                <w:lang w:val="en-GB"/>
              </w:rPr>
            </w:pPr>
          </w:p>
        </w:tc>
      </w:tr>
      <w:tr w:rsidR="008F17AE" w:rsidRPr="00295769" w14:paraId="129C563D" w14:textId="77777777">
        <w:tc>
          <w:tcPr>
            <w:tcW w:w="4961" w:type="dxa"/>
          </w:tcPr>
          <w:p w14:paraId="1F497160" w14:textId="77777777" w:rsidR="008F17AE" w:rsidRPr="00295769" w:rsidRDefault="008F17AE" w:rsidP="003C4B94">
            <w:pPr>
              <w:spacing w:after="0" w:line="240" w:lineRule="auto"/>
              <w:rPr>
                <w:b/>
                <w:lang w:val="en-GB"/>
              </w:rPr>
            </w:pPr>
            <w:r w:rsidRPr="00295769">
              <w:rPr>
                <w:b/>
                <w:lang w:val="en-GB"/>
              </w:rPr>
              <w:t xml:space="preserve">Proposed by </w:t>
            </w:r>
          </w:p>
        </w:tc>
        <w:tc>
          <w:tcPr>
            <w:tcW w:w="8363" w:type="dxa"/>
          </w:tcPr>
          <w:p w14:paraId="5F8F2C1E" w14:textId="19EEA76C" w:rsidR="008F17AE" w:rsidRPr="00EC4638" w:rsidRDefault="008F17AE" w:rsidP="00DB7C77">
            <w:pPr>
              <w:spacing w:after="0" w:line="240" w:lineRule="auto"/>
              <w:rPr>
                <w:lang w:val="en-GB"/>
              </w:rPr>
            </w:pPr>
          </w:p>
        </w:tc>
      </w:tr>
      <w:tr w:rsidR="008F17AE" w:rsidRPr="00295769" w14:paraId="4B2BCF59" w14:textId="77777777">
        <w:tc>
          <w:tcPr>
            <w:tcW w:w="4961" w:type="dxa"/>
          </w:tcPr>
          <w:p w14:paraId="12A525C0" w14:textId="77777777" w:rsidR="008F17AE" w:rsidRPr="00295769" w:rsidRDefault="008F17AE" w:rsidP="003C4B94">
            <w:pPr>
              <w:spacing w:after="0" w:line="240" w:lineRule="auto"/>
              <w:rPr>
                <w:b/>
                <w:lang w:val="en-GB"/>
              </w:rPr>
            </w:pPr>
            <w:r w:rsidRPr="00295769">
              <w:rPr>
                <w:b/>
                <w:lang w:val="en-GB"/>
              </w:rPr>
              <w:t>Group</w:t>
            </w:r>
          </w:p>
        </w:tc>
        <w:tc>
          <w:tcPr>
            <w:tcW w:w="8363" w:type="dxa"/>
          </w:tcPr>
          <w:p w14:paraId="64A5E414" w14:textId="25C97BBD" w:rsidR="008F17AE" w:rsidRPr="00EC4638" w:rsidRDefault="008F17AE" w:rsidP="005134F1">
            <w:pPr>
              <w:spacing w:after="0" w:line="240" w:lineRule="auto"/>
              <w:rPr>
                <w:lang w:val="en-GB"/>
              </w:rPr>
            </w:pPr>
          </w:p>
        </w:tc>
      </w:tr>
      <w:tr w:rsidR="008F17AE" w:rsidRPr="00295769" w14:paraId="41C0E1CB" w14:textId="77777777">
        <w:tc>
          <w:tcPr>
            <w:tcW w:w="4961" w:type="dxa"/>
          </w:tcPr>
          <w:p w14:paraId="6ABE5B60" w14:textId="77777777" w:rsidR="008F17AE" w:rsidRPr="00295769" w:rsidRDefault="008F17AE" w:rsidP="003C4B94">
            <w:pPr>
              <w:spacing w:after="0" w:line="240" w:lineRule="auto"/>
              <w:rPr>
                <w:b/>
                <w:lang w:val="en-GB"/>
              </w:rPr>
            </w:pPr>
            <w:r>
              <w:rPr>
                <w:b/>
                <w:lang w:val="en-GB"/>
              </w:rPr>
              <w:t>Contact details</w:t>
            </w:r>
          </w:p>
        </w:tc>
        <w:tc>
          <w:tcPr>
            <w:tcW w:w="8363" w:type="dxa"/>
          </w:tcPr>
          <w:p w14:paraId="23C46E1C" w14:textId="3D9CD295" w:rsidR="008F17AE" w:rsidRPr="00EC4638" w:rsidRDefault="008F17AE" w:rsidP="00DB7C77">
            <w:pPr>
              <w:spacing w:after="0" w:line="240" w:lineRule="auto"/>
              <w:rPr>
                <w:lang w:val="en-GB"/>
              </w:rPr>
            </w:pPr>
          </w:p>
        </w:tc>
      </w:tr>
      <w:tr w:rsidR="008F17AE" w:rsidRPr="00295769" w14:paraId="2ACEE679" w14:textId="77777777">
        <w:tc>
          <w:tcPr>
            <w:tcW w:w="4961" w:type="dxa"/>
          </w:tcPr>
          <w:p w14:paraId="1FA2F660" w14:textId="77777777" w:rsidR="008F17AE" w:rsidRPr="00295769" w:rsidRDefault="008F17AE" w:rsidP="003C4B94">
            <w:pPr>
              <w:spacing w:after="0" w:line="240" w:lineRule="auto"/>
              <w:rPr>
                <w:b/>
                <w:lang w:val="en-GB"/>
              </w:rPr>
            </w:pPr>
            <w:r w:rsidRPr="00295769">
              <w:rPr>
                <w:b/>
                <w:lang w:val="en-GB"/>
              </w:rPr>
              <w:t>Date</w:t>
            </w:r>
          </w:p>
        </w:tc>
        <w:tc>
          <w:tcPr>
            <w:tcW w:w="8363" w:type="dxa"/>
          </w:tcPr>
          <w:p w14:paraId="49D27B3E" w14:textId="44477E90" w:rsidR="008F17AE" w:rsidRPr="00EC4638" w:rsidRDefault="008F17AE" w:rsidP="00DB7C77">
            <w:pPr>
              <w:spacing w:after="0" w:line="240" w:lineRule="auto"/>
              <w:rPr>
                <w:lang w:val="en-GB"/>
              </w:rPr>
            </w:pPr>
          </w:p>
        </w:tc>
      </w:tr>
      <w:tr w:rsidR="003C4B94" w:rsidRPr="00295769" w14:paraId="1C02E820" w14:textId="77777777">
        <w:tc>
          <w:tcPr>
            <w:tcW w:w="4961" w:type="dxa"/>
          </w:tcPr>
          <w:p w14:paraId="5E6C677A" w14:textId="77777777" w:rsidR="003C4B94" w:rsidRPr="00295769" w:rsidRDefault="003C4B94" w:rsidP="003C4B94">
            <w:pPr>
              <w:spacing w:after="0" w:line="240" w:lineRule="auto"/>
              <w:rPr>
                <w:b/>
                <w:lang w:val="en-GB"/>
              </w:rPr>
            </w:pPr>
            <w:r w:rsidRPr="00295769">
              <w:rPr>
                <w:b/>
                <w:lang w:val="en-GB"/>
              </w:rPr>
              <w:t>Title of project</w:t>
            </w:r>
          </w:p>
        </w:tc>
        <w:tc>
          <w:tcPr>
            <w:tcW w:w="8363" w:type="dxa"/>
          </w:tcPr>
          <w:p w14:paraId="7FCAA402" w14:textId="05CF2B64" w:rsidR="003C4B94" w:rsidRPr="00EC4638" w:rsidRDefault="003C4B94" w:rsidP="00295769">
            <w:pPr>
              <w:spacing w:after="0" w:line="240" w:lineRule="auto"/>
              <w:rPr>
                <w:lang w:val="en-GB"/>
              </w:rPr>
            </w:pPr>
          </w:p>
        </w:tc>
      </w:tr>
      <w:tr w:rsidR="003C4B94" w:rsidRPr="00295769" w14:paraId="6C46E39E" w14:textId="77777777">
        <w:tc>
          <w:tcPr>
            <w:tcW w:w="4961" w:type="dxa"/>
          </w:tcPr>
          <w:p w14:paraId="368FCFCB" w14:textId="77777777" w:rsidR="003C4B94" w:rsidRPr="00295769" w:rsidRDefault="003C4B94" w:rsidP="003C4B94">
            <w:pPr>
              <w:spacing w:after="0" w:line="240" w:lineRule="auto"/>
              <w:rPr>
                <w:b/>
                <w:lang w:val="en-GB"/>
              </w:rPr>
            </w:pPr>
            <w:r w:rsidRPr="00295769">
              <w:rPr>
                <w:b/>
                <w:lang w:val="en-GB"/>
              </w:rPr>
              <w:t>Brief description of project</w:t>
            </w:r>
          </w:p>
        </w:tc>
        <w:tc>
          <w:tcPr>
            <w:tcW w:w="8363" w:type="dxa"/>
          </w:tcPr>
          <w:p w14:paraId="13EE15C6" w14:textId="35F06FAC" w:rsidR="00232E65" w:rsidRPr="00232E65" w:rsidRDefault="00232E65" w:rsidP="00232E65">
            <w:pPr>
              <w:spacing w:after="0" w:line="240" w:lineRule="auto"/>
              <w:rPr>
                <w:i/>
              </w:rPr>
            </w:pPr>
            <w:r w:rsidRPr="00232E65">
              <w:rPr>
                <w:i/>
              </w:rPr>
              <w:t xml:space="preserve">project </w:t>
            </w:r>
            <w:r w:rsidR="00A66F0A">
              <w:rPr>
                <w:i/>
              </w:rPr>
              <w:t>overview</w:t>
            </w:r>
            <w:r w:rsidRPr="00232E65">
              <w:rPr>
                <w:i/>
              </w:rPr>
              <w:t xml:space="preserve"> </w:t>
            </w:r>
            <w:r w:rsidR="00D21298">
              <w:rPr>
                <w:i/>
              </w:rPr>
              <w:t>(scope and</w:t>
            </w:r>
            <w:r w:rsidRPr="00232E65">
              <w:rPr>
                <w:i/>
              </w:rPr>
              <w:t xml:space="preserve"> aims </w:t>
            </w:r>
            <w:r w:rsidR="00D21298">
              <w:rPr>
                <w:i/>
              </w:rPr>
              <w:t xml:space="preserve">of the study, </w:t>
            </w:r>
            <w:r w:rsidR="00116C4C">
              <w:rPr>
                <w:i/>
              </w:rPr>
              <w:t>used methods</w:t>
            </w:r>
            <w:r w:rsidR="00D21298">
              <w:rPr>
                <w:i/>
              </w:rPr>
              <w:t>)</w:t>
            </w:r>
          </w:p>
          <w:p w14:paraId="3F8BABB4" w14:textId="52869E5B" w:rsidR="00382509" w:rsidRPr="00232E65" w:rsidRDefault="00382509" w:rsidP="00232E65">
            <w:pPr>
              <w:spacing w:after="0" w:line="240" w:lineRule="auto"/>
            </w:pPr>
          </w:p>
        </w:tc>
      </w:tr>
      <w:tr w:rsidR="003C4B94" w:rsidRPr="00295769" w14:paraId="4850D729" w14:textId="77777777">
        <w:tc>
          <w:tcPr>
            <w:tcW w:w="4961" w:type="dxa"/>
          </w:tcPr>
          <w:p w14:paraId="76970C52" w14:textId="507FCD3C" w:rsidR="003C4B94" w:rsidRPr="00DD4223" w:rsidRDefault="004409A7" w:rsidP="00775483">
            <w:pPr>
              <w:spacing w:after="0" w:line="240" w:lineRule="auto"/>
              <w:rPr>
                <w:b/>
                <w:lang w:val="en-GB"/>
              </w:rPr>
            </w:pPr>
            <w:r>
              <w:rPr>
                <w:b/>
                <w:lang w:val="en-GB"/>
              </w:rPr>
              <w:t>D</w:t>
            </w:r>
            <w:r w:rsidR="00775483">
              <w:rPr>
                <w:b/>
                <w:lang w:val="en-GB"/>
              </w:rPr>
              <w:t>ata set</w:t>
            </w:r>
            <w:r w:rsidR="006A0ABF">
              <w:rPr>
                <w:b/>
                <w:lang w:val="en-GB"/>
              </w:rPr>
              <w:t>(</w:t>
            </w:r>
            <w:r w:rsidR="00775483">
              <w:rPr>
                <w:b/>
                <w:lang w:val="en-GB"/>
              </w:rPr>
              <w:t>s</w:t>
            </w:r>
            <w:r w:rsidR="006A0ABF">
              <w:rPr>
                <w:b/>
                <w:lang w:val="en-GB"/>
              </w:rPr>
              <w:t>)</w:t>
            </w:r>
            <w:r w:rsidR="00775483">
              <w:rPr>
                <w:b/>
                <w:lang w:val="en-GB"/>
              </w:rPr>
              <w:t xml:space="preserve"> to be used </w:t>
            </w:r>
          </w:p>
        </w:tc>
        <w:tc>
          <w:tcPr>
            <w:tcW w:w="8363" w:type="dxa"/>
          </w:tcPr>
          <w:p w14:paraId="7DB10536" w14:textId="702BC085" w:rsidR="000916FC" w:rsidRDefault="000916FC" w:rsidP="00615401">
            <w:pPr>
              <w:spacing w:after="0" w:line="240" w:lineRule="auto"/>
              <w:rPr>
                <w:i/>
              </w:rPr>
            </w:pPr>
            <w:r>
              <w:rPr>
                <w:i/>
              </w:rPr>
              <w:t xml:space="preserve">E.g </w:t>
            </w:r>
            <w:r w:rsidRPr="000916FC">
              <w:rPr>
                <w:i/>
              </w:rPr>
              <w:t xml:space="preserve">GWAS Summary Statistics for </w:t>
            </w:r>
            <w:r w:rsidR="00774BC4" w:rsidRPr="00774BC4">
              <w:rPr>
                <w:i/>
              </w:rPr>
              <w:t>Hautakangas et al. (2022)</w:t>
            </w:r>
          </w:p>
          <w:p w14:paraId="1BC0A399" w14:textId="1C2EE0B6" w:rsidR="003C4B94" w:rsidRPr="00EC4638" w:rsidRDefault="00232E65" w:rsidP="00804B2C">
            <w:pPr>
              <w:spacing w:after="0" w:line="240" w:lineRule="auto"/>
              <w:rPr>
                <w:lang w:val="en-GB"/>
              </w:rPr>
            </w:pPr>
            <w:r w:rsidRPr="00232E65">
              <w:rPr>
                <w:i/>
              </w:rPr>
              <w:t xml:space="preserve">notice: </w:t>
            </w:r>
            <w:r w:rsidR="00804B2C">
              <w:rPr>
                <w:i/>
              </w:rPr>
              <w:t>23&amp;Me data cohort not available</w:t>
            </w:r>
            <w:r w:rsidR="00CC7074">
              <w:rPr>
                <w:i/>
              </w:rPr>
              <w:t xml:space="preserve"> from IHGC, it possible to request the cohort directly from 23&amp;me</w:t>
            </w:r>
            <w:r w:rsidR="005E58D7">
              <w:rPr>
                <w:i/>
              </w:rPr>
              <w:t xml:space="preserve"> (23&amp;me company policy restrictions)</w:t>
            </w:r>
          </w:p>
        </w:tc>
      </w:tr>
      <w:tr w:rsidR="00775483" w:rsidRPr="00295769" w14:paraId="09566977" w14:textId="77777777">
        <w:tc>
          <w:tcPr>
            <w:tcW w:w="4961" w:type="dxa"/>
          </w:tcPr>
          <w:p w14:paraId="605B0AAC" w14:textId="77777777" w:rsidR="00775483" w:rsidRPr="00DD4223" w:rsidRDefault="00775483" w:rsidP="003C4B94">
            <w:pPr>
              <w:spacing w:after="0" w:line="240" w:lineRule="auto"/>
              <w:rPr>
                <w:b/>
                <w:lang w:val="en-GB"/>
              </w:rPr>
            </w:pPr>
            <w:r w:rsidRPr="00DD4223">
              <w:rPr>
                <w:b/>
                <w:lang w:val="en-GB"/>
              </w:rPr>
              <w:t>Submission date and funding body (if grant)</w:t>
            </w:r>
          </w:p>
        </w:tc>
        <w:tc>
          <w:tcPr>
            <w:tcW w:w="8363" w:type="dxa"/>
          </w:tcPr>
          <w:p w14:paraId="1FB54CF7" w14:textId="09F4DC84" w:rsidR="00775483" w:rsidRPr="00EC4638" w:rsidRDefault="00775483" w:rsidP="00295769">
            <w:pPr>
              <w:spacing w:after="0" w:line="240" w:lineRule="auto"/>
              <w:rPr>
                <w:lang w:val="en-GB"/>
              </w:rPr>
            </w:pPr>
          </w:p>
        </w:tc>
      </w:tr>
      <w:tr w:rsidR="003C4B94" w:rsidRPr="00295769" w14:paraId="5A164FDB" w14:textId="77777777">
        <w:tc>
          <w:tcPr>
            <w:tcW w:w="4961" w:type="dxa"/>
          </w:tcPr>
          <w:p w14:paraId="5318A384" w14:textId="5664EDCC" w:rsidR="003C4B94" w:rsidRPr="00295769" w:rsidRDefault="003C4B94" w:rsidP="004409A7">
            <w:pPr>
              <w:spacing w:after="0" w:line="240" w:lineRule="auto"/>
              <w:rPr>
                <w:b/>
                <w:lang w:val="en-GB"/>
              </w:rPr>
            </w:pPr>
            <w:r w:rsidRPr="00295769">
              <w:rPr>
                <w:b/>
                <w:lang w:val="en-GB"/>
              </w:rPr>
              <w:t>Does</w:t>
            </w:r>
            <w:r>
              <w:rPr>
                <w:b/>
                <w:lang w:val="en-GB"/>
              </w:rPr>
              <w:t xml:space="preserve"> the</w:t>
            </w:r>
            <w:r w:rsidRPr="00295769">
              <w:rPr>
                <w:b/>
                <w:lang w:val="en-GB"/>
              </w:rPr>
              <w:t xml:space="preserve"> project depend on </w:t>
            </w:r>
            <w:r w:rsidR="00136DE2">
              <w:rPr>
                <w:b/>
                <w:lang w:val="en-GB"/>
              </w:rPr>
              <w:t xml:space="preserve">the </w:t>
            </w:r>
            <w:r w:rsidR="004409A7">
              <w:rPr>
                <w:b/>
                <w:lang w:val="en-GB"/>
              </w:rPr>
              <w:t>initial migraine meta-analysis</w:t>
            </w:r>
            <w:r w:rsidR="00336220">
              <w:rPr>
                <w:b/>
                <w:lang w:val="en-GB"/>
              </w:rPr>
              <w:t>/</w:t>
            </w:r>
            <w:r w:rsidR="00136DE2">
              <w:rPr>
                <w:b/>
                <w:lang w:val="en-GB"/>
              </w:rPr>
              <w:t xml:space="preserve"> </w:t>
            </w:r>
            <w:r>
              <w:rPr>
                <w:b/>
                <w:lang w:val="en-GB"/>
              </w:rPr>
              <w:t>analysis team carrying out analyses</w:t>
            </w:r>
            <w:r w:rsidRPr="00295769">
              <w:rPr>
                <w:b/>
                <w:lang w:val="en-GB"/>
              </w:rPr>
              <w:t>?</w:t>
            </w:r>
            <w:r>
              <w:rPr>
                <w:b/>
                <w:lang w:val="en-GB"/>
              </w:rPr>
              <w:t xml:space="preserve"> </w:t>
            </w:r>
          </w:p>
        </w:tc>
        <w:tc>
          <w:tcPr>
            <w:tcW w:w="8363" w:type="dxa"/>
          </w:tcPr>
          <w:p w14:paraId="7345DC03" w14:textId="4930D981" w:rsidR="003C4B94" w:rsidRPr="00EC4638" w:rsidRDefault="003C4B94" w:rsidP="001673F2">
            <w:pPr>
              <w:spacing w:after="0" w:line="240" w:lineRule="auto"/>
              <w:rPr>
                <w:lang w:val="en-GB"/>
              </w:rPr>
            </w:pPr>
          </w:p>
        </w:tc>
      </w:tr>
      <w:tr w:rsidR="003C4B94" w:rsidRPr="00295769" w14:paraId="62289D6C" w14:textId="77777777">
        <w:tc>
          <w:tcPr>
            <w:tcW w:w="4961" w:type="dxa"/>
          </w:tcPr>
          <w:p w14:paraId="25026CA3" w14:textId="77777777" w:rsidR="003C4B94" w:rsidRPr="00665E44" w:rsidRDefault="003C4B94" w:rsidP="003C4B94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f so, provide details</w:t>
            </w:r>
          </w:p>
        </w:tc>
        <w:tc>
          <w:tcPr>
            <w:tcW w:w="8363" w:type="dxa"/>
          </w:tcPr>
          <w:p w14:paraId="2919E9BC" w14:textId="72150BA4" w:rsidR="003C4B94" w:rsidRPr="00EC4638" w:rsidRDefault="003C4B94" w:rsidP="00295769">
            <w:pPr>
              <w:spacing w:after="0" w:line="240" w:lineRule="auto"/>
              <w:rPr>
                <w:lang w:val="en-GB"/>
              </w:rPr>
            </w:pPr>
          </w:p>
        </w:tc>
      </w:tr>
      <w:tr w:rsidR="003C4B94" w:rsidRPr="00295769" w14:paraId="5CF7962D" w14:textId="77777777">
        <w:tc>
          <w:tcPr>
            <w:tcW w:w="4961" w:type="dxa"/>
          </w:tcPr>
          <w:p w14:paraId="4B2C270E" w14:textId="77777777" w:rsidR="003C4B94" w:rsidRPr="00295769" w:rsidRDefault="003C4B94" w:rsidP="004409A7">
            <w:pPr>
              <w:spacing w:after="0" w:line="240" w:lineRule="auto"/>
              <w:rPr>
                <w:b/>
                <w:lang w:val="en-GB"/>
              </w:rPr>
            </w:pPr>
            <w:r w:rsidRPr="00295769">
              <w:rPr>
                <w:b/>
                <w:lang w:val="en-GB"/>
              </w:rPr>
              <w:t>Does</w:t>
            </w:r>
            <w:r>
              <w:rPr>
                <w:b/>
                <w:lang w:val="en-GB"/>
              </w:rPr>
              <w:t xml:space="preserve"> the</w:t>
            </w:r>
            <w:r w:rsidRPr="00295769">
              <w:rPr>
                <w:b/>
                <w:lang w:val="en-GB"/>
              </w:rPr>
              <w:t xml:space="preserve"> project depend on taking additional resources?</w:t>
            </w:r>
            <w:r>
              <w:rPr>
                <w:b/>
                <w:lang w:val="en-GB"/>
              </w:rPr>
              <w:t xml:space="preserve"> [“external projects”]</w:t>
            </w:r>
          </w:p>
        </w:tc>
        <w:tc>
          <w:tcPr>
            <w:tcW w:w="8363" w:type="dxa"/>
          </w:tcPr>
          <w:p w14:paraId="77E3105C" w14:textId="2C6C945B" w:rsidR="003C4B94" w:rsidRPr="00EC4638" w:rsidRDefault="003C4B94" w:rsidP="005134F1">
            <w:pPr>
              <w:spacing w:after="0" w:line="240" w:lineRule="auto"/>
              <w:rPr>
                <w:lang w:val="en-GB"/>
              </w:rPr>
            </w:pPr>
          </w:p>
        </w:tc>
      </w:tr>
      <w:tr w:rsidR="003C4B94" w:rsidRPr="00295769" w14:paraId="52677FCD" w14:textId="77777777">
        <w:tc>
          <w:tcPr>
            <w:tcW w:w="4961" w:type="dxa"/>
          </w:tcPr>
          <w:p w14:paraId="214926D3" w14:textId="77777777" w:rsidR="003C4B94" w:rsidRPr="00665E44" w:rsidRDefault="003C4B94" w:rsidP="003C4B94">
            <w:pPr>
              <w:spacing w:after="0" w:line="240" w:lineRule="auto"/>
              <w:rPr>
                <w:lang w:val="en-GB"/>
              </w:rPr>
            </w:pPr>
            <w:r w:rsidRPr="00665E44">
              <w:rPr>
                <w:lang w:val="en-GB"/>
              </w:rPr>
              <w:t>If so, provide details</w:t>
            </w:r>
          </w:p>
        </w:tc>
        <w:tc>
          <w:tcPr>
            <w:tcW w:w="8363" w:type="dxa"/>
          </w:tcPr>
          <w:p w14:paraId="0C783C4B" w14:textId="5C84319C" w:rsidR="003C4B94" w:rsidRPr="00EC4638" w:rsidRDefault="003C4B94" w:rsidP="00295769">
            <w:pPr>
              <w:spacing w:after="0" w:line="240" w:lineRule="auto"/>
              <w:rPr>
                <w:lang w:val="en-GB"/>
              </w:rPr>
            </w:pPr>
          </w:p>
          <w:p w14:paraId="7BADB78C" w14:textId="77777777" w:rsidR="003C4B94" w:rsidRPr="00EC4638" w:rsidRDefault="003C4B94" w:rsidP="00295769">
            <w:pPr>
              <w:spacing w:after="0" w:line="240" w:lineRule="auto"/>
              <w:rPr>
                <w:lang w:val="en-GB"/>
              </w:rPr>
            </w:pPr>
          </w:p>
        </w:tc>
      </w:tr>
      <w:tr w:rsidR="003C4B94" w:rsidRPr="00295769" w14:paraId="70A62E29" w14:textId="77777777">
        <w:tc>
          <w:tcPr>
            <w:tcW w:w="4961" w:type="dxa"/>
          </w:tcPr>
          <w:p w14:paraId="679EC4BF" w14:textId="77777777" w:rsidR="003C4B94" w:rsidRPr="00295769" w:rsidRDefault="003C4B94" w:rsidP="004409A7">
            <w:pPr>
              <w:spacing w:after="0" w:line="240" w:lineRule="auto"/>
              <w:rPr>
                <w:b/>
                <w:lang w:val="en-GB"/>
              </w:rPr>
            </w:pPr>
            <w:r w:rsidRPr="00295769">
              <w:rPr>
                <w:b/>
                <w:lang w:val="en-GB"/>
              </w:rPr>
              <w:t xml:space="preserve">Will data be shared with investigators outside </w:t>
            </w:r>
            <w:r w:rsidR="004409A7">
              <w:rPr>
                <w:b/>
                <w:lang w:val="en-GB"/>
              </w:rPr>
              <w:t>the migraine meta-analysis team</w:t>
            </w:r>
            <w:r w:rsidRPr="00295769">
              <w:rPr>
                <w:b/>
                <w:lang w:val="en-GB"/>
              </w:rPr>
              <w:t>?</w:t>
            </w:r>
          </w:p>
        </w:tc>
        <w:tc>
          <w:tcPr>
            <w:tcW w:w="8363" w:type="dxa"/>
          </w:tcPr>
          <w:p w14:paraId="50EEB518" w14:textId="5670239C" w:rsidR="003C4B94" w:rsidRPr="00EC4638" w:rsidRDefault="003C4B94" w:rsidP="00295769">
            <w:pPr>
              <w:spacing w:after="0" w:line="240" w:lineRule="auto"/>
              <w:rPr>
                <w:lang w:val="en-GB"/>
              </w:rPr>
            </w:pPr>
          </w:p>
        </w:tc>
      </w:tr>
      <w:tr w:rsidR="003C4B94" w:rsidRPr="00295769" w14:paraId="045F6C7D" w14:textId="77777777">
        <w:tc>
          <w:tcPr>
            <w:tcW w:w="4961" w:type="dxa"/>
          </w:tcPr>
          <w:p w14:paraId="3245CFEF" w14:textId="77777777" w:rsidR="003C4B94" w:rsidRPr="00665E44" w:rsidRDefault="003C4B94" w:rsidP="003C4B94">
            <w:pPr>
              <w:spacing w:after="0" w:line="240" w:lineRule="auto"/>
              <w:rPr>
                <w:lang w:val="en-GB"/>
              </w:rPr>
            </w:pPr>
            <w:r w:rsidRPr="00665E44">
              <w:rPr>
                <w:lang w:val="en-GB"/>
              </w:rPr>
              <w:t>If yes, what type of data and with whom</w:t>
            </w:r>
          </w:p>
        </w:tc>
        <w:tc>
          <w:tcPr>
            <w:tcW w:w="8363" w:type="dxa"/>
          </w:tcPr>
          <w:p w14:paraId="3B46D32D" w14:textId="54F0A293" w:rsidR="003C4B94" w:rsidRPr="00232E65" w:rsidRDefault="005233EA" w:rsidP="00295769">
            <w:pPr>
              <w:spacing w:after="0" w:line="240" w:lineRule="auto"/>
              <w:rPr>
                <w:i/>
                <w:lang w:val="en-GB"/>
              </w:rPr>
            </w:pPr>
            <w:r w:rsidRPr="00232E65">
              <w:rPr>
                <w:i/>
                <w:lang w:val="en-GB"/>
              </w:rPr>
              <w:t xml:space="preserve">E.g. </w:t>
            </w:r>
            <w:r w:rsidR="005134F1" w:rsidRPr="00232E65">
              <w:rPr>
                <w:i/>
                <w:lang w:val="en-GB"/>
              </w:rPr>
              <w:t xml:space="preserve">Requested data will remain confined to members of the </w:t>
            </w:r>
            <w:r w:rsidR="00AE2756" w:rsidRPr="00232E65">
              <w:rPr>
                <w:i/>
                <w:lang w:val="en-GB"/>
              </w:rPr>
              <w:t>XXX</w:t>
            </w:r>
            <w:r w:rsidR="005134F1" w:rsidRPr="00232E65">
              <w:rPr>
                <w:i/>
                <w:lang w:val="en-GB"/>
              </w:rPr>
              <w:t xml:space="preserve"> Lab.</w:t>
            </w:r>
          </w:p>
          <w:p w14:paraId="62A8E4D3" w14:textId="77777777" w:rsidR="003C4B94" w:rsidRPr="00EC4638" w:rsidRDefault="003C4B94" w:rsidP="00295769">
            <w:pPr>
              <w:spacing w:after="0" w:line="240" w:lineRule="auto"/>
              <w:rPr>
                <w:lang w:val="en-GB"/>
              </w:rPr>
            </w:pPr>
          </w:p>
        </w:tc>
      </w:tr>
      <w:tr w:rsidR="003C4B94" w:rsidRPr="00295769" w14:paraId="36EFAE21" w14:textId="77777777">
        <w:tc>
          <w:tcPr>
            <w:tcW w:w="4961" w:type="dxa"/>
          </w:tcPr>
          <w:p w14:paraId="5BD1B839" w14:textId="77777777" w:rsidR="003C4B94" w:rsidRPr="006752C1" w:rsidRDefault="003C4B94" w:rsidP="003C4B9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roposed a</w:t>
            </w:r>
            <w:r w:rsidRPr="006752C1">
              <w:rPr>
                <w:b/>
              </w:rPr>
              <w:t>uthorsh</w:t>
            </w:r>
            <w:r>
              <w:rPr>
                <w:b/>
              </w:rPr>
              <w:t>ip of resulting publication(s)</w:t>
            </w:r>
            <w:r w:rsidRPr="006752C1">
              <w:rPr>
                <w:b/>
              </w:rPr>
              <w:t xml:space="preserve"> </w:t>
            </w:r>
          </w:p>
        </w:tc>
        <w:tc>
          <w:tcPr>
            <w:tcW w:w="8363" w:type="dxa"/>
          </w:tcPr>
          <w:p w14:paraId="53EFF0A4" w14:textId="3944456F" w:rsidR="003C4B94" w:rsidRPr="00232E65" w:rsidRDefault="005233EA" w:rsidP="00232E65">
            <w:pPr>
              <w:spacing w:after="0" w:line="240" w:lineRule="auto"/>
              <w:rPr>
                <w:i/>
                <w:lang w:val="en-GB"/>
              </w:rPr>
            </w:pPr>
            <w:r w:rsidRPr="00232E65">
              <w:rPr>
                <w:i/>
                <w:lang w:val="en-GB"/>
              </w:rPr>
              <w:t xml:space="preserve">E.g. </w:t>
            </w:r>
            <w:r w:rsidR="00232E65" w:rsidRPr="00232E65">
              <w:rPr>
                <w:i/>
                <w:lang w:val="en-GB"/>
              </w:rPr>
              <w:t>Lead analysts</w:t>
            </w:r>
            <w:r w:rsidR="00AE2756" w:rsidRPr="00232E65">
              <w:rPr>
                <w:i/>
                <w:lang w:val="en-GB"/>
              </w:rPr>
              <w:t xml:space="preserve">, </w:t>
            </w:r>
            <w:r w:rsidR="00232E65" w:rsidRPr="00232E65">
              <w:rPr>
                <w:i/>
                <w:lang w:val="en-GB"/>
              </w:rPr>
              <w:t xml:space="preserve">Senior authors </w:t>
            </w:r>
            <w:r w:rsidR="00AE2756" w:rsidRPr="00232E65">
              <w:rPr>
                <w:i/>
                <w:lang w:val="en-GB"/>
              </w:rPr>
              <w:t>[</w:t>
            </w:r>
            <w:r w:rsidR="00232E65" w:rsidRPr="00232E65">
              <w:rPr>
                <w:i/>
                <w:lang w:val="en-GB"/>
              </w:rPr>
              <w:t xml:space="preserve">From each contributing cohort an analyst and a supervisor could be included as named authors; </w:t>
            </w:r>
            <w:r w:rsidR="00AE2756" w:rsidRPr="00232E65">
              <w:rPr>
                <w:i/>
                <w:lang w:val="en-GB"/>
              </w:rPr>
              <w:t xml:space="preserve">consortium </w:t>
            </w:r>
            <w:r w:rsidR="00232E65">
              <w:rPr>
                <w:i/>
                <w:lang w:val="en-GB"/>
              </w:rPr>
              <w:t>included as co-authors as ´</w:t>
            </w:r>
            <w:r w:rsidR="00AE2756" w:rsidRPr="00232E65">
              <w:rPr>
                <w:i/>
                <w:lang w:val="en-GB"/>
              </w:rPr>
              <w:t>International Headache Genetics Consortium</w:t>
            </w:r>
            <w:r w:rsidR="00232E65">
              <w:rPr>
                <w:i/>
                <w:lang w:val="en-GB"/>
              </w:rPr>
              <w:t>´</w:t>
            </w:r>
            <w:r w:rsidR="00AE2756" w:rsidRPr="00232E65">
              <w:rPr>
                <w:i/>
                <w:lang w:val="en-GB"/>
              </w:rPr>
              <w:t>]</w:t>
            </w:r>
          </w:p>
        </w:tc>
      </w:tr>
      <w:tr w:rsidR="00826DBC" w:rsidRPr="00295769" w14:paraId="3E81C3E8" w14:textId="77777777">
        <w:tc>
          <w:tcPr>
            <w:tcW w:w="4961" w:type="dxa"/>
          </w:tcPr>
          <w:p w14:paraId="23F7E6B5" w14:textId="495D0BCB" w:rsidR="00826DBC" w:rsidRPr="00295769" w:rsidRDefault="00826DBC" w:rsidP="00826DBC">
            <w:pPr>
              <w:spacing w:after="0" w:line="240" w:lineRule="auto"/>
              <w:rPr>
                <w:b/>
                <w:lang w:val="en-GB"/>
              </w:rPr>
            </w:pPr>
            <w:r>
              <w:rPr>
                <w:b/>
                <w:lang w:val="en-GB"/>
              </w:rPr>
              <w:t>Estimated completion date</w:t>
            </w:r>
          </w:p>
        </w:tc>
        <w:tc>
          <w:tcPr>
            <w:tcW w:w="8363" w:type="dxa"/>
          </w:tcPr>
          <w:p w14:paraId="785A6280" w14:textId="69599CBA" w:rsidR="00826DBC" w:rsidRPr="00EC4638" w:rsidRDefault="00826DBC" w:rsidP="00826DBC">
            <w:pPr>
              <w:spacing w:after="0" w:line="240" w:lineRule="auto"/>
              <w:rPr>
                <w:lang w:val="en-GB"/>
              </w:rPr>
            </w:pPr>
          </w:p>
        </w:tc>
      </w:tr>
      <w:tr w:rsidR="00826DBC" w:rsidRPr="00295769" w14:paraId="2E7B4CE6" w14:textId="77777777">
        <w:tc>
          <w:tcPr>
            <w:tcW w:w="4961" w:type="dxa"/>
          </w:tcPr>
          <w:p w14:paraId="19809537" w14:textId="4B41E035" w:rsidR="00826DBC" w:rsidRPr="00295769" w:rsidRDefault="00826DBC" w:rsidP="00826DBC">
            <w:pPr>
              <w:spacing w:after="0" w:line="240" w:lineRule="auto"/>
              <w:rPr>
                <w:b/>
                <w:lang w:val="en-GB"/>
              </w:rPr>
            </w:pPr>
            <w:r>
              <w:rPr>
                <w:b/>
                <w:lang w:val="en-GB"/>
              </w:rPr>
              <w:t>Additional comments</w:t>
            </w:r>
          </w:p>
        </w:tc>
        <w:tc>
          <w:tcPr>
            <w:tcW w:w="8363" w:type="dxa"/>
          </w:tcPr>
          <w:p w14:paraId="74E91FF1" w14:textId="77777777" w:rsidR="00826DBC" w:rsidRPr="00EC4638" w:rsidRDefault="00826DBC" w:rsidP="00826DBC">
            <w:pPr>
              <w:spacing w:after="0" w:line="240" w:lineRule="auto"/>
              <w:rPr>
                <w:lang w:val="en-GB"/>
              </w:rPr>
            </w:pPr>
          </w:p>
        </w:tc>
      </w:tr>
    </w:tbl>
    <w:p w14:paraId="13457B6B" w14:textId="77777777" w:rsidR="00134077" w:rsidRPr="00134077" w:rsidRDefault="00134077" w:rsidP="00210102">
      <w:pPr>
        <w:rPr>
          <w:b/>
          <w:lang w:val="en-GB"/>
        </w:rPr>
      </w:pPr>
    </w:p>
    <w:sectPr w:rsidR="00134077" w:rsidRPr="00134077" w:rsidSect="006841B0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tLAwNzM2NbQ0tTBU0lEKTi0uzszPAykwrAUAQq0WfCwAAAA="/>
  </w:docVars>
  <w:rsids>
    <w:rsidRoot w:val="00134077"/>
    <w:rsid w:val="00020B22"/>
    <w:rsid w:val="00046DEA"/>
    <w:rsid w:val="000529AE"/>
    <w:rsid w:val="00071C2B"/>
    <w:rsid w:val="000916FC"/>
    <w:rsid w:val="00116C4C"/>
    <w:rsid w:val="00134077"/>
    <w:rsid w:val="00136DE2"/>
    <w:rsid w:val="001673F2"/>
    <w:rsid w:val="00191221"/>
    <w:rsid w:val="001B26E2"/>
    <w:rsid w:val="001C0D57"/>
    <w:rsid w:val="00210102"/>
    <w:rsid w:val="0022638E"/>
    <w:rsid w:val="002326E7"/>
    <w:rsid w:val="00232E65"/>
    <w:rsid w:val="00291A04"/>
    <w:rsid w:val="00295769"/>
    <w:rsid w:val="002A2C30"/>
    <w:rsid w:val="00336220"/>
    <w:rsid w:val="00382509"/>
    <w:rsid w:val="003C4B94"/>
    <w:rsid w:val="00410958"/>
    <w:rsid w:val="004409A7"/>
    <w:rsid w:val="00480512"/>
    <w:rsid w:val="004A146C"/>
    <w:rsid w:val="005134F1"/>
    <w:rsid w:val="005233EA"/>
    <w:rsid w:val="0054156D"/>
    <w:rsid w:val="00542FE0"/>
    <w:rsid w:val="00597B80"/>
    <w:rsid w:val="005E58D7"/>
    <w:rsid w:val="00615401"/>
    <w:rsid w:val="0063210E"/>
    <w:rsid w:val="0064558C"/>
    <w:rsid w:val="00670A65"/>
    <w:rsid w:val="006752C1"/>
    <w:rsid w:val="006841B0"/>
    <w:rsid w:val="006930D2"/>
    <w:rsid w:val="006A0ABF"/>
    <w:rsid w:val="007329E9"/>
    <w:rsid w:val="00744234"/>
    <w:rsid w:val="00774BC4"/>
    <w:rsid w:val="00775483"/>
    <w:rsid w:val="007C74A5"/>
    <w:rsid w:val="007E0B94"/>
    <w:rsid w:val="007F5AA5"/>
    <w:rsid w:val="00804B2C"/>
    <w:rsid w:val="00826DBC"/>
    <w:rsid w:val="00895790"/>
    <w:rsid w:val="008E5B1C"/>
    <w:rsid w:val="008F17AE"/>
    <w:rsid w:val="0098651B"/>
    <w:rsid w:val="00A66F0A"/>
    <w:rsid w:val="00A81034"/>
    <w:rsid w:val="00AE2756"/>
    <w:rsid w:val="00B35460"/>
    <w:rsid w:val="00C3796C"/>
    <w:rsid w:val="00CB47B7"/>
    <w:rsid w:val="00CC7074"/>
    <w:rsid w:val="00CD35EB"/>
    <w:rsid w:val="00CE22CF"/>
    <w:rsid w:val="00D21298"/>
    <w:rsid w:val="00D2458D"/>
    <w:rsid w:val="00DB7C77"/>
    <w:rsid w:val="00DD4223"/>
    <w:rsid w:val="00E438D5"/>
    <w:rsid w:val="00EB7D1E"/>
    <w:rsid w:val="00EC4638"/>
    <w:rsid w:val="00EE561F"/>
    <w:rsid w:val="00F03552"/>
    <w:rsid w:val="00F75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112407"/>
  <w15:docId w15:val="{D205BAEF-D7D8-4772-88F3-CBF769CA6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FE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7B2CD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uiPriority w:val="99"/>
    <w:semiHidden/>
    <w:rsid w:val="007B2CDB"/>
    <w:rPr>
      <w:rFonts w:ascii="Lucida Grande" w:hAnsi="Lucida Grande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7B2CDB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uiPriority w:val="59"/>
    <w:rsid w:val="0013407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EB7D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HGC project proposal form</vt:lpstr>
    </vt:vector>
  </TitlesOfParts>
  <Company>University of Oxford</Company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HGC project proposal form</dc:title>
  <dc:creator>V. Anttila</dc:creator>
  <cp:lastModifiedBy>Dale Nyholt</cp:lastModifiedBy>
  <cp:revision>14</cp:revision>
  <dcterms:created xsi:type="dcterms:W3CDTF">2015-07-30T06:13:00Z</dcterms:created>
  <dcterms:modified xsi:type="dcterms:W3CDTF">2023-05-05T00:08:00Z</dcterms:modified>
</cp:coreProperties>
</file>